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CF41D" w14:textId="77777777" w:rsidR="00C45598" w:rsidRPr="0079577D" w:rsidRDefault="00C45598" w:rsidP="00C45598">
      <w:pPr>
        <w:pStyle w:val="BodyTextIndent"/>
        <w:ind w:firstLine="0"/>
        <w:jc w:val="center"/>
        <w:rPr>
          <w:b/>
          <w:sz w:val="19"/>
          <w:szCs w:val="19"/>
        </w:rPr>
      </w:pPr>
      <w:r w:rsidRPr="0079577D">
        <w:rPr>
          <w:b/>
          <w:sz w:val="19"/>
          <w:szCs w:val="19"/>
        </w:rPr>
        <w:t>STAJ BAŞVURU FORMU</w:t>
      </w:r>
    </w:p>
    <w:p w14:paraId="5CCDEB47" w14:textId="77777777" w:rsidR="00C45598" w:rsidRPr="0079577D" w:rsidRDefault="00C45598" w:rsidP="00C45598">
      <w:pPr>
        <w:pStyle w:val="BodyTextIndent"/>
        <w:ind w:firstLine="0"/>
        <w:jc w:val="center"/>
        <w:rPr>
          <w:sz w:val="19"/>
          <w:szCs w:val="19"/>
        </w:rPr>
      </w:pPr>
    </w:p>
    <w:p w14:paraId="62C7EE77" w14:textId="77777777" w:rsidR="00D20CC7" w:rsidRPr="0079577D" w:rsidRDefault="00D20CC7" w:rsidP="00C45598">
      <w:pPr>
        <w:pStyle w:val="BodyTextIndent"/>
        <w:ind w:firstLine="0"/>
        <w:jc w:val="center"/>
        <w:rPr>
          <w:sz w:val="19"/>
          <w:szCs w:val="19"/>
        </w:rPr>
      </w:pPr>
    </w:p>
    <w:tbl>
      <w:tblPr>
        <w:tblStyle w:val="TableGrid"/>
        <w:tblpPr w:leftFromText="141" w:rightFromText="141" w:vertAnchor="page" w:horzAnchor="margin" w:tblpY="2446"/>
        <w:tblW w:w="0" w:type="auto"/>
        <w:tblLook w:val="04A0" w:firstRow="1" w:lastRow="0" w:firstColumn="1" w:lastColumn="0" w:noHBand="0" w:noVBand="1"/>
      </w:tblPr>
      <w:tblGrid>
        <w:gridCol w:w="2689"/>
        <w:gridCol w:w="4536"/>
        <w:gridCol w:w="2263"/>
      </w:tblGrid>
      <w:tr w:rsidR="00D853C9" w:rsidRPr="0079577D" w14:paraId="6E0CD6C6" w14:textId="77777777" w:rsidTr="00343B47">
        <w:trPr>
          <w:trHeight w:val="420"/>
        </w:trPr>
        <w:tc>
          <w:tcPr>
            <w:tcW w:w="2689" w:type="dxa"/>
            <w:vAlign w:val="center"/>
          </w:tcPr>
          <w:p w14:paraId="2B1425BF" w14:textId="095EC657" w:rsidR="00D853C9" w:rsidRPr="0079577D" w:rsidRDefault="0079577D" w:rsidP="00C45598">
            <w:pPr>
              <w:pStyle w:val="BodyTextIndent"/>
              <w:ind w:firstLine="0"/>
              <w:rPr>
                <w:b/>
                <w:sz w:val="19"/>
                <w:szCs w:val="19"/>
              </w:rPr>
            </w:pPr>
            <w:proofErr w:type="gramStart"/>
            <w:r w:rsidRPr="0079577D">
              <w:rPr>
                <w:b/>
                <w:sz w:val="19"/>
                <w:szCs w:val="19"/>
              </w:rPr>
              <w:t>Adı -</w:t>
            </w:r>
            <w:proofErr w:type="gramEnd"/>
            <w:r>
              <w:rPr>
                <w:b/>
                <w:sz w:val="19"/>
                <w:szCs w:val="19"/>
              </w:rPr>
              <w:t xml:space="preserve"> </w:t>
            </w:r>
            <w:r w:rsidRPr="0079577D">
              <w:rPr>
                <w:b/>
                <w:sz w:val="19"/>
                <w:szCs w:val="19"/>
              </w:rPr>
              <w:t xml:space="preserve">Soyadı  </w:t>
            </w:r>
          </w:p>
        </w:tc>
        <w:tc>
          <w:tcPr>
            <w:tcW w:w="4536" w:type="dxa"/>
            <w:vAlign w:val="center"/>
          </w:tcPr>
          <w:p w14:paraId="3EF8D40C" w14:textId="77777777" w:rsidR="00D853C9" w:rsidRPr="0079577D" w:rsidRDefault="00D853C9" w:rsidP="00C45598">
            <w:pPr>
              <w:pStyle w:val="BodyTextIndent"/>
              <w:ind w:firstLine="0"/>
              <w:rPr>
                <w:sz w:val="19"/>
                <w:szCs w:val="19"/>
              </w:rPr>
            </w:pPr>
          </w:p>
        </w:tc>
        <w:tc>
          <w:tcPr>
            <w:tcW w:w="2263" w:type="dxa"/>
            <w:vMerge w:val="restart"/>
            <w:vAlign w:val="center"/>
          </w:tcPr>
          <w:p w14:paraId="6AEBAB05" w14:textId="2C178462" w:rsidR="00D853C9" w:rsidRPr="0079577D" w:rsidRDefault="0079577D" w:rsidP="00C45598">
            <w:pPr>
              <w:pStyle w:val="BodyTextIndent"/>
              <w:ind w:firstLine="0"/>
              <w:jc w:val="center"/>
              <w:rPr>
                <w:sz w:val="19"/>
                <w:szCs w:val="19"/>
              </w:rPr>
            </w:pPr>
            <w:r w:rsidRPr="0079577D">
              <w:rPr>
                <w:color w:val="000000"/>
                <w:sz w:val="19"/>
                <w:szCs w:val="19"/>
              </w:rPr>
              <w:t>Lütfen bu alana son 6 ay içerisinde çekilmiş olan bir vesikalık fotoğrafınızı yapıştırınız.</w:t>
            </w:r>
          </w:p>
        </w:tc>
      </w:tr>
      <w:tr w:rsidR="00D853C9" w:rsidRPr="0079577D" w14:paraId="1A2A7428" w14:textId="77777777" w:rsidTr="00343B47">
        <w:trPr>
          <w:trHeight w:val="412"/>
        </w:trPr>
        <w:tc>
          <w:tcPr>
            <w:tcW w:w="2689" w:type="dxa"/>
            <w:vAlign w:val="center"/>
          </w:tcPr>
          <w:p w14:paraId="7D9862C9" w14:textId="55DAED17" w:rsidR="00D853C9" w:rsidRPr="0079577D" w:rsidRDefault="0079577D" w:rsidP="00C45598">
            <w:pPr>
              <w:pStyle w:val="BodyTextIndent"/>
              <w:ind w:firstLine="0"/>
              <w:rPr>
                <w:b/>
                <w:sz w:val="19"/>
                <w:szCs w:val="19"/>
              </w:rPr>
            </w:pPr>
            <w:r w:rsidRPr="0079577D">
              <w:rPr>
                <w:b/>
                <w:sz w:val="19"/>
                <w:szCs w:val="19"/>
              </w:rPr>
              <w:t>Fakültesi</w:t>
            </w:r>
          </w:p>
        </w:tc>
        <w:tc>
          <w:tcPr>
            <w:tcW w:w="4536" w:type="dxa"/>
            <w:vAlign w:val="center"/>
          </w:tcPr>
          <w:p w14:paraId="5A12B8C5" w14:textId="77777777" w:rsidR="00D853C9" w:rsidRPr="0079577D" w:rsidRDefault="00D853C9" w:rsidP="00C45598">
            <w:pPr>
              <w:pStyle w:val="BodyTextIndent"/>
              <w:ind w:firstLine="0"/>
              <w:rPr>
                <w:sz w:val="19"/>
                <w:szCs w:val="19"/>
              </w:rPr>
            </w:pPr>
            <w:r w:rsidRPr="0079577D">
              <w:rPr>
                <w:sz w:val="19"/>
                <w:szCs w:val="19"/>
              </w:rPr>
              <w:t>Mühendislik Fakültesi</w:t>
            </w:r>
          </w:p>
        </w:tc>
        <w:tc>
          <w:tcPr>
            <w:tcW w:w="2263" w:type="dxa"/>
            <w:vMerge/>
          </w:tcPr>
          <w:p w14:paraId="1B47523B" w14:textId="77777777" w:rsidR="00D853C9" w:rsidRPr="0079577D" w:rsidRDefault="00D853C9" w:rsidP="00C45598">
            <w:pPr>
              <w:pStyle w:val="BodyTextIndent"/>
              <w:ind w:firstLine="0"/>
              <w:jc w:val="both"/>
              <w:rPr>
                <w:sz w:val="19"/>
                <w:szCs w:val="19"/>
              </w:rPr>
            </w:pPr>
          </w:p>
        </w:tc>
      </w:tr>
      <w:tr w:rsidR="00D853C9" w:rsidRPr="0079577D" w14:paraId="3AAC30CB" w14:textId="77777777" w:rsidTr="00343B47">
        <w:trPr>
          <w:trHeight w:val="418"/>
        </w:trPr>
        <w:tc>
          <w:tcPr>
            <w:tcW w:w="2689" w:type="dxa"/>
            <w:vAlign w:val="center"/>
          </w:tcPr>
          <w:p w14:paraId="69B6EA63" w14:textId="3BA188A5" w:rsidR="00D853C9" w:rsidRPr="0079577D" w:rsidRDefault="0079577D" w:rsidP="00C45598">
            <w:pPr>
              <w:pStyle w:val="BodyTextIndent"/>
              <w:ind w:firstLine="0"/>
              <w:rPr>
                <w:b/>
                <w:sz w:val="19"/>
                <w:szCs w:val="19"/>
              </w:rPr>
            </w:pPr>
            <w:r w:rsidRPr="0079577D">
              <w:rPr>
                <w:b/>
                <w:sz w:val="19"/>
                <w:szCs w:val="19"/>
              </w:rPr>
              <w:t>Bölümü</w:t>
            </w:r>
          </w:p>
        </w:tc>
        <w:tc>
          <w:tcPr>
            <w:tcW w:w="4536" w:type="dxa"/>
            <w:vAlign w:val="center"/>
          </w:tcPr>
          <w:p w14:paraId="294AB939" w14:textId="344C0EBF" w:rsidR="00D853C9" w:rsidRPr="0079577D" w:rsidRDefault="00E7586B" w:rsidP="00C45598">
            <w:pPr>
              <w:pStyle w:val="BodyTextIndent"/>
              <w:ind w:firstLine="0"/>
              <w:rPr>
                <w:sz w:val="19"/>
                <w:szCs w:val="19"/>
              </w:rPr>
            </w:pPr>
            <w:r w:rsidRPr="0079577D">
              <w:rPr>
                <w:sz w:val="19"/>
                <w:szCs w:val="19"/>
              </w:rPr>
              <w:t>Çevre Mühendisliği Bölümü</w:t>
            </w:r>
          </w:p>
        </w:tc>
        <w:tc>
          <w:tcPr>
            <w:tcW w:w="2263" w:type="dxa"/>
            <w:vMerge/>
          </w:tcPr>
          <w:p w14:paraId="32B090B5" w14:textId="77777777" w:rsidR="00D853C9" w:rsidRPr="0079577D" w:rsidRDefault="00D853C9" w:rsidP="00C45598">
            <w:pPr>
              <w:pStyle w:val="BodyTextIndent"/>
              <w:ind w:firstLine="0"/>
              <w:jc w:val="both"/>
              <w:rPr>
                <w:sz w:val="19"/>
                <w:szCs w:val="19"/>
              </w:rPr>
            </w:pPr>
          </w:p>
        </w:tc>
      </w:tr>
      <w:tr w:rsidR="00D853C9" w:rsidRPr="0079577D" w14:paraId="05A7D466" w14:textId="77777777" w:rsidTr="00343B47">
        <w:trPr>
          <w:trHeight w:val="410"/>
        </w:trPr>
        <w:tc>
          <w:tcPr>
            <w:tcW w:w="2689" w:type="dxa"/>
            <w:vAlign w:val="center"/>
          </w:tcPr>
          <w:p w14:paraId="7AD8A8B2" w14:textId="77777777" w:rsidR="00D853C9" w:rsidRPr="0079577D" w:rsidRDefault="00D853C9" w:rsidP="00C45598">
            <w:pPr>
              <w:pStyle w:val="BodyTextIndent"/>
              <w:ind w:firstLine="0"/>
              <w:rPr>
                <w:b/>
                <w:sz w:val="19"/>
                <w:szCs w:val="19"/>
              </w:rPr>
            </w:pPr>
            <w:r w:rsidRPr="0079577D">
              <w:rPr>
                <w:b/>
                <w:sz w:val="19"/>
                <w:szCs w:val="19"/>
              </w:rPr>
              <w:t>SINIFI</w:t>
            </w:r>
          </w:p>
        </w:tc>
        <w:tc>
          <w:tcPr>
            <w:tcW w:w="4536" w:type="dxa"/>
            <w:vAlign w:val="center"/>
          </w:tcPr>
          <w:p w14:paraId="64CCA368" w14:textId="77777777" w:rsidR="00D853C9" w:rsidRPr="0079577D" w:rsidRDefault="00D853C9" w:rsidP="00C45598">
            <w:pPr>
              <w:pStyle w:val="BodyTextIndent"/>
              <w:ind w:firstLine="0"/>
              <w:rPr>
                <w:sz w:val="19"/>
                <w:szCs w:val="19"/>
              </w:rPr>
            </w:pPr>
          </w:p>
        </w:tc>
        <w:tc>
          <w:tcPr>
            <w:tcW w:w="2263" w:type="dxa"/>
            <w:vMerge/>
          </w:tcPr>
          <w:p w14:paraId="19A5B89B" w14:textId="77777777" w:rsidR="00D853C9" w:rsidRPr="0079577D" w:rsidRDefault="00D853C9" w:rsidP="00C45598">
            <w:pPr>
              <w:pStyle w:val="BodyTextIndent"/>
              <w:ind w:firstLine="0"/>
              <w:rPr>
                <w:sz w:val="19"/>
                <w:szCs w:val="19"/>
              </w:rPr>
            </w:pPr>
          </w:p>
        </w:tc>
      </w:tr>
      <w:tr w:rsidR="00D853C9" w:rsidRPr="0079577D" w14:paraId="4104B3C0" w14:textId="77777777" w:rsidTr="00343B47">
        <w:trPr>
          <w:trHeight w:val="378"/>
        </w:trPr>
        <w:tc>
          <w:tcPr>
            <w:tcW w:w="2689" w:type="dxa"/>
            <w:vAlign w:val="center"/>
          </w:tcPr>
          <w:p w14:paraId="128C087A" w14:textId="143E5798" w:rsidR="00D853C9" w:rsidRPr="0079577D" w:rsidRDefault="0079577D" w:rsidP="00C45598">
            <w:pPr>
              <w:pStyle w:val="BodyTextIndent"/>
              <w:ind w:firstLine="0"/>
              <w:rPr>
                <w:b/>
                <w:sz w:val="19"/>
                <w:szCs w:val="19"/>
              </w:rPr>
            </w:pPr>
            <w:r w:rsidRPr="0079577D">
              <w:rPr>
                <w:b/>
                <w:sz w:val="19"/>
                <w:szCs w:val="19"/>
              </w:rPr>
              <w:t>Okul Numarası</w:t>
            </w:r>
          </w:p>
        </w:tc>
        <w:tc>
          <w:tcPr>
            <w:tcW w:w="4536" w:type="dxa"/>
            <w:vAlign w:val="center"/>
          </w:tcPr>
          <w:p w14:paraId="212DE55F" w14:textId="77777777" w:rsidR="00D853C9" w:rsidRPr="0079577D" w:rsidRDefault="00D853C9" w:rsidP="00C45598">
            <w:pPr>
              <w:pStyle w:val="BodyTextIndent"/>
              <w:ind w:firstLine="0"/>
              <w:rPr>
                <w:sz w:val="19"/>
                <w:szCs w:val="19"/>
              </w:rPr>
            </w:pPr>
          </w:p>
        </w:tc>
        <w:tc>
          <w:tcPr>
            <w:tcW w:w="2263" w:type="dxa"/>
            <w:vMerge/>
          </w:tcPr>
          <w:p w14:paraId="78C53810" w14:textId="77777777" w:rsidR="00D853C9" w:rsidRPr="0079577D" w:rsidRDefault="00D853C9" w:rsidP="00C45598">
            <w:pPr>
              <w:pStyle w:val="BodyTextIndent"/>
              <w:ind w:firstLine="0"/>
              <w:rPr>
                <w:sz w:val="19"/>
                <w:szCs w:val="19"/>
              </w:rPr>
            </w:pPr>
          </w:p>
        </w:tc>
      </w:tr>
      <w:tr w:rsidR="00D853C9" w:rsidRPr="0079577D" w14:paraId="3AB22A8F" w14:textId="77777777" w:rsidTr="00343B47">
        <w:trPr>
          <w:trHeight w:val="378"/>
        </w:trPr>
        <w:tc>
          <w:tcPr>
            <w:tcW w:w="2689" w:type="dxa"/>
            <w:vAlign w:val="center"/>
          </w:tcPr>
          <w:p w14:paraId="6C70A2FD" w14:textId="100C1710" w:rsidR="00D853C9" w:rsidRPr="0079577D" w:rsidRDefault="0079577D" w:rsidP="00343B47">
            <w:pPr>
              <w:pStyle w:val="BodyTextIndent"/>
              <w:ind w:firstLine="0"/>
              <w:rPr>
                <w:b/>
                <w:sz w:val="19"/>
                <w:szCs w:val="19"/>
              </w:rPr>
            </w:pPr>
            <w:r w:rsidRPr="0079577D">
              <w:rPr>
                <w:b/>
                <w:sz w:val="19"/>
                <w:szCs w:val="19"/>
              </w:rPr>
              <w:t>T.C. Kimlik No</w:t>
            </w:r>
          </w:p>
        </w:tc>
        <w:tc>
          <w:tcPr>
            <w:tcW w:w="4536" w:type="dxa"/>
            <w:vAlign w:val="center"/>
          </w:tcPr>
          <w:p w14:paraId="3829C6BC" w14:textId="77777777" w:rsidR="00D853C9" w:rsidRPr="0079577D" w:rsidRDefault="00D853C9" w:rsidP="00C45598">
            <w:pPr>
              <w:pStyle w:val="BodyTextIndent"/>
              <w:ind w:firstLine="0"/>
              <w:rPr>
                <w:sz w:val="19"/>
                <w:szCs w:val="19"/>
              </w:rPr>
            </w:pPr>
          </w:p>
        </w:tc>
        <w:tc>
          <w:tcPr>
            <w:tcW w:w="2263" w:type="dxa"/>
            <w:vMerge/>
          </w:tcPr>
          <w:p w14:paraId="35B9F9D5" w14:textId="77777777" w:rsidR="00D853C9" w:rsidRPr="0079577D" w:rsidRDefault="00D853C9" w:rsidP="00C45598">
            <w:pPr>
              <w:pStyle w:val="BodyTextIndent"/>
              <w:ind w:firstLine="0"/>
              <w:rPr>
                <w:sz w:val="19"/>
                <w:szCs w:val="19"/>
              </w:rPr>
            </w:pPr>
          </w:p>
        </w:tc>
      </w:tr>
      <w:tr w:rsidR="00D853C9" w:rsidRPr="0079577D" w14:paraId="7AF28A4B" w14:textId="77777777" w:rsidTr="00343B47">
        <w:trPr>
          <w:trHeight w:val="378"/>
        </w:trPr>
        <w:tc>
          <w:tcPr>
            <w:tcW w:w="2689" w:type="dxa"/>
            <w:vAlign w:val="center"/>
          </w:tcPr>
          <w:p w14:paraId="39C66062" w14:textId="77777777" w:rsidR="0079577D" w:rsidRDefault="0079577D" w:rsidP="00343B47">
            <w:pPr>
              <w:pStyle w:val="BodyTextIndent"/>
              <w:ind w:firstLine="0"/>
              <w:rPr>
                <w:b/>
                <w:sz w:val="19"/>
                <w:szCs w:val="19"/>
              </w:rPr>
            </w:pPr>
            <w:r w:rsidRPr="0079577D">
              <w:rPr>
                <w:b/>
                <w:sz w:val="19"/>
                <w:szCs w:val="19"/>
              </w:rPr>
              <w:t xml:space="preserve">Cep Telefonu    </w:t>
            </w:r>
          </w:p>
          <w:p w14:paraId="6017830B" w14:textId="3635673D" w:rsidR="00D853C9" w:rsidRPr="0079577D" w:rsidRDefault="0079577D" w:rsidP="00343B47">
            <w:pPr>
              <w:pStyle w:val="BodyTextIndent"/>
              <w:ind w:firstLine="0"/>
              <w:rPr>
                <w:b/>
                <w:sz w:val="19"/>
                <w:szCs w:val="19"/>
              </w:rPr>
            </w:pPr>
            <w:r w:rsidRPr="0079577D">
              <w:rPr>
                <w:b/>
                <w:sz w:val="19"/>
                <w:szCs w:val="19"/>
              </w:rPr>
              <w:t>(Kendisinin / Yakınının)</w:t>
            </w:r>
          </w:p>
        </w:tc>
        <w:tc>
          <w:tcPr>
            <w:tcW w:w="4536" w:type="dxa"/>
            <w:vAlign w:val="center"/>
          </w:tcPr>
          <w:p w14:paraId="010B27B3" w14:textId="77777777" w:rsidR="00D853C9" w:rsidRPr="0079577D" w:rsidRDefault="0095359E" w:rsidP="00C45598">
            <w:pPr>
              <w:pStyle w:val="BodyTextIndent"/>
              <w:ind w:firstLine="0"/>
              <w:rPr>
                <w:b/>
                <w:sz w:val="19"/>
                <w:szCs w:val="19"/>
              </w:rPr>
            </w:pPr>
            <w:r w:rsidRPr="0079577D">
              <w:rPr>
                <w:sz w:val="19"/>
                <w:szCs w:val="19"/>
              </w:rPr>
              <w:t xml:space="preserve">                                </w:t>
            </w:r>
            <w:r w:rsidR="00E25E6C" w:rsidRPr="0079577D">
              <w:rPr>
                <w:sz w:val="19"/>
                <w:szCs w:val="19"/>
              </w:rPr>
              <w:t xml:space="preserve">  </w:t>
            </w:r>
            <w:r w:rsidRPr="0079577D">
              <w:rPr>
                <w:sz w:val="19"/>
                <w:szCs w:val="19"/>
              </w:rPr>
              <w:t xml:space="preserve">     </w:t>
            </w:r>
            <w:r w:rsidRPr="0079577D">
              <w:rPr>
                <w:b/>
                <w:sz w:val="19"/>
                <w:szCs w:val="19"/>
              </w:rPr>
              <w:t>/</w:t>
            </w:r>
          </w:p>
        </w:tc>
        <w:tc>
          <w:tcPr>
            <w:tcW w:w="2263" w:type="dxa"/>
            <w:vMerge/>
          </w:tcPr>
          <w:p w14:paraId="23FEA451" w14:textId="77777777" w:rsidR="00D853C9" w:rsidRPr="0079577D" w:rsidRDefault="00D853C9" w:rsidP="00C45598">
            <w:pPr>
              <w:pStyle w:val="BodyTextIndent"/>
              <w:ind w:firstLine="0"/>
              <w:rPr>
                <w:sz w:val="19"/>
                <w:szCs w:val="19"/>
              </w:rPr>
            </w:pPr>
          </w:p>
        </w:tc>
      </w:tr>
      <w:tr w:rsidR="00D853C9" w:rsidRPr="0079577D" w14:paraId="3A8CBBDC" w14:textId="77777777" w:rsidTr="00343B47">
        <w:trPr>
          <w:trHeight w:val="378"/>
        </w:trPr>
        <w:tc>
          <w:tcPr>
            <w:tcW w:w="2689" w:type="dxa"/>
            <w:vAlign w:val="center"/>
          </w:tcPr>
          <w:p w14:paraId="45B066E7" w14:textId="7B806C72" w:rsidR="00D853C9" w:rsidRPr="0079577D" w:rsidRDefault="0079577D" w:rsidP="00343B47">
            <w:pPr>
              <w:pStyle w:val="BodyTextIndent"/>
              <w:ind w:firstLine="0"/>
              <w:rPr>
                <w:b/>
                <w:sz w:val="19"/>
                <w:szCs w:val="19"/>
              </w:rPr>
            </w:pPr>
            <w:r w:rsidRPr="0079577D">
              <w:rPr>
                <w:b/>
                <w:sz w:val="19"/>
                <w:szCs w:val="19"/>
              </w:rPr>
              <w:t>E-Posta</w:t>
            </w:r>
          </w:p>
        </w:tc>
        <w:tc>
          <w:tcPr>
            <w:tcW w:w="4536" w:type="dxa"/>
            <w:vAlign w:val="center"/>
          </w:tcPr>
          <w:p w14:paraId="1B6893B2" w14:textId="77777777" w:rsidR="00D853C9" w:rsidRPr="0079577D" w:rsidRDefault="00D853C9" w:rsidP="00C45598">
            <w:pPr>
              <w:pStyle w:val="BodyTextIndent"/>
              <w:ind w:firstLine="0"/>
              <w:rPr>
                <w:sz w:val="19"/>
                <w:szCs w:val="19"/>
              </w:rPr>
            </w:pPr>
          </w:p>
        </w:tc>
        <w:tc>
          <w:tcPr>
            <w:tcW w:w="2263" w:type="dxa"/>
            <w:vMerge/>
          </w:tcPr>
          <w:p w14:paraId="15F6DD19" w14:textId="77777777" w:rsidR="00D853C9" w:rsidRPr="0079577D" w:rsidRDefault="00D853C9" w:rsidP="00C45598">
            <w:pPr>
              <w:pStyle w:val="BodyTextIndent"/>
              <w:ind w:firstLine="0"/>
              <w:rPr>
                <w:sz w:val="19"/>
                <w:szCs w:val="19"/>
              </w:rPr>
            </w:pPr>
          </w:p>
        </w:tc>
      </w:tr>
    </w:tbl>
    <w:p w14:paraId="440FAE1B" w14:textId="2FAB0F52" w:rsidR="006B57DB" w:rsidRPr="0079577D" w:rsidRDefault="006B57DB" w:rsidP="006B57DB">
      <w:pPr>
        <w:pStyle w:val="BodyTextIndent"/>
        <w:spacing w:line="276" w:lineRule="auto"/>
        <w:jc w:val="both"/>
        <w:rPr>
          <w:sz w:val="19"/>
          <w:szCs w:val="19"/>
        </w:rPr>
      </w:pPr>
      <w:r w:rsidRPr="0079577D">
        <w:rPr>
          <w:sz w:val="19"/>
          <w:szCs w:val="19"/>
        </w:rPr>
        <w:t xml:space="preserve">Yukarıda bilgileri verilen öğrencimizin mezun olabilmesi için Bölümümüz Lisans Eğitim Programında yer alan zorunlu stajını yapması gerekmektedir. Öğrencimizin, Bölümümüzde almış olduğu teorik bilgilere ek olarak pratik bilgi ve becerisini geliştirmek amacıyla, uygun göreceğiniz tarihler arasında </w:t>
      </w:r>
      <w:r w:rsidRPr="0079577D">
        <w:rPr>
          <w:b/>
          <w:sz w:val="19"/>
          <w:szCs w:val="19"/>
        </w:rPr>
        <w:t xml:space="preserve">en az </w:t>
      </w:r>
      <w:r w:rsidR="00E7586B" w:rsidRPr="0079577D">
        <w:rPr>
          <w:b/>
          <w:sz w:val="19"/>
          <w:szCs w:val="19"/>
        </w:rPr>
        <w:t>20</w:t>
      </w:r>
      <w:r w:rsidR="008D190B" w:rsidRPr="0079577D">
        <w:rPr>
          <w:b/>
          <w:sz w:val="19"/>
          <w:szCs w:val="19"/>
        </w:rPr>
        <w:t xml:space="preserve"> </w:t>
      </w:r>
      <w:r w:rsidRPr="0079577D">
        <w:rPr>
          <w:b/>
          <w:sz w:val="19"/>
          <w:szCs w:val="19"/>
        </w:rPr>
        <w:t>iş günü</w:t>
      </w:r>
      <w:r w:rsidRPr="0079577D">
        <w:rPr>
          <w:sz w:val="19"/>
          <w:szCs w:val="19"/>
        </w:rPr>
        <w:t xml:space="preserve"> süre ile Kurumunuzda staj yapmasına izin verilmesi konusunda göstereceğiniz ilgiden ötürü şimdiden teşekkür ederim.</w:t>
      </w:r>
    </w:p>
    <w:p w14:paraId="28970AB7" w14:textId="77777777" w:rsidR="00C23C0D" w:rsidRPr="0079577D" w:rsidRDefault="006B57DB" w:rsidP="00C23C0D">
      <w:pPr>
        <w:pStyle w:val="BodyTextIndent"/>
        <w:spacing w:line="276" w:lineRule="auto"/>
        <w:jc w:val="both"/>
        <w:rPr>
          <w:color w:val="000080"/>
          <w:sz w:val="19"/>
          <w:szCs w:val="19"/>
        </w:rPr>
      </w:pPr>
      <w:r w:rsidRPr="0079577D">
        <w:rPr>
          <w:sz w:val="19"/>
          <w:szCs w:val="19"/>
        </w:rPr>
        <w:t xml:space="preserve">Öğrencimizin stajını Kurumunuzda yapmasını kabul etmeniz ve staj başlangıç ve bitiş tarihlerini, staja başlama tarihinden </w:t>
      </w:r>
      <w:r w:rsidRPr="0079577D">
        <w:rPr>
          <w:b/>
          <w:sz w:val="19"/>
          <w:szCs w:val="19"/>
        </w:rPr>
        <w:t>en az 15 gün önce</w:t>
      </w:r>
      <w:r w:rsidRPr="0079577D">
        <w:rPr>
          <w:sz w:val="19"/>
          <w:szCs w:val="19"/>
        </w:rPr>
        <w:t xml:space="preserve"> Bölüm Başkanlığımıza bildirmeniz halinde, stajyer öğrencimiz için, 5510 Sayılı “Sosyal Sigortalar ve Genel Sağlık Sigortası Kanunu” gereği Sosyal Sigortalar Kurumu Sigortalı İşe Giriş Bildirgesi düzenlenecek ve </w:t>
      </w:r>
      <w:r w:rsidRPr="0079577D">
        <w:rPr>
          <w:b/>
          <w:sz w:val="19"/>
          <w:szCs w:val="19"/>
        </w:rPr>
        <w:t>“İş Kazası ve Meslek Hastalıkları Sigorta Primi”</w:t>
      </w:r>
      <w:r w:rsidRPr="0079577D">
        <w:rPr>
          <w:sz w:val="19"/>
          <w:szCs w:val="19"/>
        </w:rPr>
        <w:t xml:space="preserve"> </w:t>
      </w:r>
      <w:r w:rsidR="00343B47" w:rsidRPr="0079577D">
        <w:rPr>
          <w:sz w:val="19"/>
          <w:szCs w:val="19"/>
        </w:rPr>
        <w:t>Mühendislik</w:t>
      </w:r>
      <w:r w:rsidR="00E05482" w:rsidRPr="0079577D">
        <w:rPr>
          <w:sz w:val="19"/>
          <w:szCs w:val="19"/>
        </w:rPr>
        <w:t xml:space="preserve"> </w:t>
      </w:r>
      <w:r w:rsidRPr="0079577D">
        <w:rPr>
          <w:sz w:val="19"/>
          <w:szCs w:val="19"/>
        </w:rPr>
        <w:t>Fakülte</w:t>
      </w:r>
      <w:r w:rsidR="00E05482" w:rsidRPr="0079577D">
        <w:rPr>
          <w:sz w:val="19"/>
          <w:szCs w:val="19"/>
        </w:rPr>
        <w:t>si</w:t>
      </w:r>
      <w:r w:rsidRPr="0079577D">
        <w:rPr>
          <w:sz w:val="19"/>
          <w:szCs w:val="19"/>
        </w:rPr>
        <w:t xml:space="preserve"> Dekan</w:t>
      </w:r>
      <w:r w:rsidR="00261B5E" w:rsidRPr="0079577D">
        <w:rPr>
          <w:sz w:val="19"/>
          <w:szCs w:val="19"/>
        </w:rPr>
        <w:t>lığı tarafından karşılanacaktır.</w:t>
      </w:r>
    </w:p>
    <w:p w14:paraId="4582DE34" w14:textId="77777777" w:rsidR="00D20CC7" w:rsidRPr="0079577D" w:rsidRDefault="00D20CC7" w:rsidP="00C23C0D">
      <w:pPr>
        <w:pStyle w:val="BodyTextIndent"/>
        <w:spacing w:line="276" w:lineRule="auto"/>
        <w:jc w:val="both"/>
        <w:rPr>
          <w:color w:val="000080"/>
          <w:sz w:val="19"/>
          <w:szCs w:val="19"/>
        </w:rPr>
      </w:pPr>
    </w:p>
    <w:tbl>
      <w:tblPr>
        <w:tblStyle w:val="TableGrid"/>
        <w:tblW w:w="0" w:type="auto"/>
        <w:tblLook w:val="04A0" w:firstRow="1" w:lastRow="0" w:firstColumn="1" w:lastColumn="0" w:noHBand="0" w:noVBand="1"/>
      </w:tblPr>
      <w:tblGrid>
        <w:gridCol w:w="9488"/>
      </w:tblGrid>
      <w:tr w:rsidR="00CA4ED5" w:rsidRPr="0079577D" w14:paraId="572DA804" w14:textId="77777777" w:rsidTr="00443635">
        <w:trPr>
          <w:trHeight w:val="60"/>
        </w:trPr>
        <w:tc>
          <w:tcPr>
            <w:tcW w:w="9488" w:type="dxa"/>
            <w:vAlign w:val="center"/>
          </w:tcPr>
          <w:p w14:paraId="489354EB" w14:textId="77777777" w:rsidR="00CA4ED5" w:rsidRPr="0079577D" w:rsidRDefault="00CA4ED5" w:rsidP="00C076AC">
            <w:pPr>
              <w:pStyle w:val="BodyTextIndent"/>
              <w:spacing w:line="276" w:lineRule="auto"/>
              <w:ind w:firstLine="0"/>
              <w:jc w:val="center"/>
              <w:rPr>
                <w:b/>
                <w:sz w:val="19"/>
                <w:szCs w:val="19"/>
              </w:rPr>
            </w:pPr>
            <w:r w:rsidRPr="0079577D">
              <w:rPr>
                <w:b/>
                <w:sz w:val="19"/>
                <w:szCs w:val="19"/>
              </w:rPr>
              <w:t>Bölüm Staj Koordinatörü Onayı</w:t>
            </w:r>
          </w:p>
        </w:tc>
      </w:tr>
      <w:tr w:rsidR="00CA4ED5" w:rsidRPr="0079577D" w14:paraId="75070379" w14:textId="77777777" w:rsidTr="00E7586B">
        <w:trPr>
          <w:trHeight w:val="1008"/>
        </w:trPr>
        <w:tc>
          <w:tcPr>
            <w:tcW w:w="9488" w:type="dxa"/>
          </w:tcPr>
          <w:p w14:paraId="65F7F88C" w14:textId="2129ABE9" w:rsidR="00CA4ED5" w:rsidRPr="0079577D" w:rsidRDefault="00E7586B" w:rsidP="00E7586B">
            <w:pPr>
              <w:pStyle w:val="BodyTextIndent"/>
              <w:spacing w:line="276" w:lineRule="auto"/>
              <w:ind w:firstLine="0"/>
              <w:jc w:val="center"/>
              <w:rPr>
                <w:sz w:val="19"/>
                <w:szCs w:val="19"/>
              </w:rPr>
            </w:pPr>
            <w:r w:rsidRPr="0079577D">
              <w:rPr>
                <w:sz w:val="19"/>
                <w:szCs w:val="19"/>
              </w:rPr>
              <w:t>Prof. Dr. Orhan Gündüz</w:t>
            </w:r>
          </w:p>
        </w:tc>
      </w:tr>
      <w:tr w:rsidR="00CA4ED5" w:rsidRPr="0079577D" w14:paraId="612F4B54" w14:textId="77777777" w:rsidTr="009F4F34">
        <w:trPr>
          <w:trHeight w:val="60"/>
        </w:trPr>
        <w:tc>
          <w:tcPr>
            <w:tcW w:w="9488" w:type="dxa"/>
            <w:vAlign w:val="center"/>
          </w:tcPr>
          <w:p w14:paraId="291D3963" w14:textId="77777777" w:rsidR="00CA4ED5" w:rsidRPr="0079577D" w:rsidRDefault="00CA4ED5" w:rsidP="00CA4ED5">
            <w:pPr>
              <w:pStyle w:val="BodyTextIndent"/>
              <w:spacing w:line="276" w:lineRule="auto"/>
              <w:ind w:firstLine="0"/>
              <w:jc w:val="center"/>
              <w:rPr>
                <w:sz w:val="19"/>
                <w:szCs w:val="19"/>
              </w:rPr>
            </w:pPr>
            <w:proofErr w:type="gramStart"/>
            <w:r w:rsidRPr="0079577D">
              <w:rPr>
                <w:b/>
                <w:sz w:val="19"/>
                <w:szCs w:val="19"/>
              </w:rPr>
              <w:t>Tarih:</w:t>
            </w:r>
            <w:r w:rsidRPr="0079577D">
              <w:rPr>
                <w:sz w:val="19"/>
                <w:szCs w:val="19"/>
              </w:rPr>
              <w:t xml:space="preserve">   </w:t>
            </w:r>
            <w:proofErr w:type="gramEnd"/>
            <w:r w:rsidRPr="0079577D">
              <w:rPr>
                <w:sz w:val="19"/>
                <w:szCs w:val="19"/>
              </w:rPr>
              <w:t xml:space="preserve">    /    </w:t>
            </w:r>
            <w:r w:rsidR="008D190B" w:rsidRPr="0079577D">
              <w:rPr>
                <w:sz w:val="19"/>
                <w:szCs w:val="19"/>
              </w:rPr>
              <w:t xml:space="preserve">  /202.</w:t>
            </w:r>
          </w:p>
        </w:tc>
      </w:tr>
    </w:tbl>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085"/>
        <w:gridCol w:w="899"/>
        <w:gridCol w:w="1723"/>
        <w:gridCol w:w="120"/>
        <w:gridCol w:w="1489"/>
        <w:gridCol w:w="392"/>
        <w:gridCol w:w="1066"/>
        <w:gridCol w:w="1306"/>
      </w:tblGrid>
      <w:tr w:rsidR="00E576D3" w:rsidRPr="0079577D" w14:paraId="6EA00BC6" w14:textId="77777777" w:rsidTr="00485560">
        <w:trPr>
          <w:trHeight w:val="165"/>
        </w:trPr>
        <w:tc>
          <w:tcPr>
            <w:tcW w:w="2498" w:type="dxa"/>
            <w:gridSpan w:val="2"/>
            <w:tcBorders>
              <w:bottom w:val="single" w:sz="4" w:space="0" w:color="auto"/>
            </w:tcBorders>
            <w:vAlign w:val="center"/>
          </w:tcPr>
          <w:p w14:paraId="6E69B07A" w14:textId="77777777" w:rsidR="00E576D3" w:rsidRPr="0079577D" w:rsidRDefault="00E576D3" w:rsidP="00485560">
            <w:pPr>
              <w:jc w:val="center"/>
              <w:rPr>
                <w:b/>
                <w:sz w:val="19"/>
                <w:szCs w:val="19"/>
              </w:rPr>
            </w:pPr>
            <w:r w:rsidRPr="0079577D">
              <w:rPr>
                <w:b/>
                <w:sz w:val="19"/>
                <w:szCs w:val="19"/>
              </w:rPr>
              <w:t>Kurum/Kuruluş/Firma Adı</w:t>
            </w:r>
          </w:p>
        </w:tc>
        <w:tc>
          <w:tcPr>
            <w:tcW w:w="2622" w:type="dxa"/>
            <w:gridSpan w:val="2"/>
            <w:tcBorders>
              <w:bottom w:val="single" w:sz="4" w:space="0" w:color="auto"/>
            </w:tcBorders>
            <w:vAlign w:val="center"/>
          </w:tcPr>
          <w:p w14:paraId="67A425CA" w14:textId="77777777" w:rsidR="00E576D3" w:rsidRPr="0079577D" w:rsidRDefault="00E576D3" w:rsidP="00485560">
            <w:pPr>
              <w:jc w:val="center"/>
              <w:rPr>
                <w:b/>
                <w:sz w:val="19"/>
                <w:szCs w:val="19"/>
              </w:rPr>
            </w:pPr>
            <w:r w:rsidRPr="0079577D">
              <w:rPr>
                <w:b/>
                <w:sz w:val="19"/>
                <w:szCs w:val="19"/>
              </w:rPr>
              <w:t>Adresi ve İrtibat Numarası</w:t>
            </w:r>
          </w:p>
        </w:tc>
        <w:tc>
          <w:tcPr>
            <w:tcW w:w="1609" w:type="dxa"/>
            <w:gridSpan w:val="2"/>
            <w:tcBorders>
              <w:bottom w:val="single" w:sz="4" w:space="0" w:color="auto"/>
            </w:tcBorders>
            <w:vAlign w:val="center"/>
          </w:tcPr>
          <w:p w14:paraId="1F4A9EC3" w14:textId="77777777" w:rsidR="00E576D3" w:rsidRPr="0079577D" w:rsidRDefault="00E576D3" w:rsidP="00485560">
            <w:pPr>
              <w:jc w:val="center"/>
              <w:rPr>
                <w:b/>
                <w:sz w:val="19"/>
                <w:szCs w:val="19"/>
              </w:rPr>
            </w:pPr>
            <w:r w:rsidRPr="0079577D">
              <w:rPr>
                <w:b/>
                <w:sz w:val="19"/>
                <w:szCs w:val="19"/>
              </w:rPr>
              <w:t xml:space="preserve">Stajın </w:t>
            </w:r>
          </w:p>
          <w:p w14:paraId="0CB9534B" w14:textId="77777777" w:rsidR="00E576D3" w:rsidRPr="0079577D" w:rsidRDefault="00E576D3" w:rsidP="00485560">
            <w:pPr>
              <w:jc w:val="center"/>
              <w:rPr>
                <w:sz w:val="19"/>
                <w:szCs w:val="19"/>
              </w:rPr>
            </w:pPr>
            <w:r w:rsidRPr="0079577D">
              <w:rPr>
                <w:b/>
                <w:sz w:val="19"/>
                <w:szCs w:val="19"/>
              </w:rPr>
              <w:t>Başlangıç Tarihi</w:t>
            </w:r>
          </w:p>
        </w:tc>
        <w:tc>
          <w:tcPr>
            <w:tcW w:w="1458" w:type="dxa"/>
            <w:gridSpan w:val="2"/>
            <w:tcBorders>
              <w:bottom w:val="single" w:sz="4" w:space="0" w:color="auto"/>
            </w:tcBorders>
            <w:vAlign w:val="center"/>
          </w:tcPr>
          <w:p w14:paraId="3CBD1D6B" w14:textId="77777777" w:rsidR="00E576D3" w:rsidRPr="0079577D" w:rsidRDefault="00E576D3" w:rsidP="00485560">
            <w:pPr>
              <w:jc w:val="center"/>
              <w:rPr>
                <w:b/>
                <w:sz w:val="19"/>
                <w:szCs w:val="19"/>
              </w:rPr>
            </w:pPr>
            <w:r w:rsidRPr="0079577D">
              <w:rPr>
                <w:b/>
                <w:sz w:val="19"/>
                <w:szCs w:val="19"/>
              </w:rPr>
              <w:t xml:space="preserve">Stajın </w:t>
            </w:r>
          </w:p>
          <w:p w14:paraId="3E1E5C0D" w14:textId="77777777" w:rsidR="00E576D3" w:rsidRPr="0079577D" w:rsidRDefault="00E576D3" w:rsidP="00485560">
            <w:pPr>
              <w:jc w:val="center"/>
              <w:rPr>
                <w:sz w:val="19"/>
                <w:szCs w:val="19"/>
              </w:rPr>
            </w:pPr>
            <w:r w:rsidRPr="0079577D">
              <w:rPr>
                <w:b/>
                <w:sz w:val="19"/>
                <w:szCs w:val="19"/>
              </w:rPr>
              <w:t>Bitiş Tarihi</w:t>
            </w:r>
          </w:p>
        </w:tc>
        <w:tc>
          <w:tcPr>
            <w:tcW w:w="1306" w:type="dxa"/>
            <w:tcBorders>
              <w:bottom w:val="single" w:sz="4" w:space="0" w:color="auto"/>
            </w:tcBorders>
            <w:vAlign w:val="center"/>
          </w:tcPr>
          <w:p w14:paraId="2DBE31D2" w14:textId="77777777" w:rsidR="00E576D3" w:rsidRPr="0079577D" w:rsidRDefault="00E576D3" w:rsidP="00485560">
            <w:pPr>
              <w:jc w:val="center"/>
              <w:rPr>
                <w:b/>
                <w:sz w:val="19"/>
                <w:szCs w:val="19"/>
              </w:rPr>
            </w:pPr>
            <w:r w:rsidRPr="0079577D">
              <w:rPr>
                <w:b/>
                <w:sz w:val="19"/>
                <w:szCs w:val="19"/>
              </w:rPr>
              <w:t>Staj Süresi</w:t>
            </w:r>
          </w:p>
          <w:p w14:paraId="748A099F" w14:textId="77777777" w:rsidR="00E576D3" w:rsidRPr="0079577D" w:rsidRDefault="00E576D3" w:rsidP="00485560">
            <w:pPr>
              <w:jc w:val="center"/>
              <w:rPr>
                <w:sz w:val="19"/>
                <w:szCs w:val="19"/>
              </w:rPr>
            </w:pPr>
            <w:r w:rsidRPr="0079577D">
              <w:rPr>
                <w:sz w:val="19"/>
                <w:szCs w:val="19"/>
              </w:rPr>
              <w:t>(İş Günü)</w:t>
            </w:r>
          </w:p>
        </w:tc>
      </w:tr>
      <w:tr w:rsidR="00E576D3" w:rsidRPr="0079577D" w14:paraId="0AD42776" w14:textId="77777777" w:rsidTr="0079577D">
        <w:trPr>
          <w:trHeight w:val="720"/>
        </w:trPr>
        <w:tc>
          <w:tcPr>
            <w:tcW w:w="2498" w:type="dxa"/>
            <w:gridSpan w:val="2"/>
            <w:tcBorders>
              <w:bottom w:val="single" w:sz="4" w:space="0" w:color="auto"/>
            </w:tcBorders>
          </w:tcPr>
          <w:p w14:paraId="0CF0A43E" w14:textId="77777777" w:rsidR="00E576D3" w:rsidRPr="0079577D" w:rsidRDefault="00E576D3" w:rsidP="00485560">
            <w:pPr>
              <w:rPr>
                <w:sz w:val="19"/>
                <w:szCs w:val="19"/>
              </w:rPr>
            </w:pPr>
          </w:p>
        </w:tc>
        <w:tc>
          <w:tcPr>
            <w:tcW w:w="2622" w:type="dxa"/>
            <w:gridSpan w:val="2"/>
            <w:tcBorders>
              <w:bottom w:val="single" w:sz="4" w:space="0" w:color="auto"/>
            </w:tcBorders>
          </w:tcPr>
          <w:p w14:paraId="06D99500" w14:textId="77777777" w:rsidR="00E576D3" w:rsidRPr="0079577D" w:rsidRDefault="00E576D3" w:rsidP="00485560">
            <w:pPr>
              <w:rPr>
                <w:sz w:val="19"/>
                <w:szCs w:val="19"/>
              </w:rPr>
            </w:pPr>
          </w:p>
        </w:tc>
        <w:tc>
          <w:tcPr>
            <w:tcW w:w="1609" w:type="dxa"/>
            <w:gridSpan w:val="2"/>
            <w:tcBorders>
              <w:bottom w:val="single" w:sz="4" w:space="0" w:color="auto"/>
            </w:tcBorders>
            <w:vAlign w:val="center"/>
          </w:tcPr>
          <w:p w14:paraId="6435D67F" w14:textId="77777777" w:rsidR="00E576D3" w:rsidRPr="0079577D" w:rsidRDefault="008D190B" w:rsidP="00485560">
            <w:pPr>
              <w:jc w:val="center"/>
              <w:rPr>
                <w:sz w:val="19"/>
                <w:szCs w:val="19"/>
              </w:rPr>
            </w:pPr>
            <w:r w:rsidRPr="0079577D">
              <w:rPr>
                <w:sz w:val="19"/>
                <w:szCs w:val="19"/>
              </w:rPr>
              <w:t xml:space="preserve"> /     /202.</w:t>
            </w:r>
          </w:p>
        </w:tc>
        <w:tc>
          <w:tcPr>
            <w:tcW w:w="1458" w:type="dxa"/>
            <w:gridSpan w:val="2"/>
            <w:tcBorders>
              <w:bottom w:val="single" w:sz="4" w:space="0" w:color="auto"/>
            </w:tcBorders>
            <w:vAlign w:val="center"/>
          </w:tcPr>
          <w:p w14:paraId="0072BA81" w14:textId="77777777" w:rsidR="00E576D3" w:rsidRPr="0079577D" w:rsidRDefault="008D190B" w:rsidP="00485560">
            <w:pPr>
              <w:jc w:val="center"/>
              <w:rPr>
                <w:sz w:val="19"/>
                <w:szCs w:val="19"/>
              </w:rPr>
            </w:pPr>
            <w:r w:rsidRPr="0079577D">
              <w:rPr>
                <w:sz w:val="19"/>
                <w:szCs w:val="19"/>
              </w:rPr>
              <w:t xml:space="preserve"> /     /202.</w:t>
            </w:r>
          </w:p>
        </w:tc>
        <w:tc>
          <w:tcPr>
            <w:tcW w:w="1306" w:type="dxa"/>
            <w:tcBorders>
              <w:bottom w:val="single" w:sz="4" w:space="0" w:color="auto"/>
            </w:tcBorders>
            <w:vAlign w:val="center"/>
          </w:tcPr>
          <w:p w14:paraId="4C699DB6" w14:textId="77777777" w:rsidR="00E576D3" w:rsidRPr="0079577D" w:rsidRDefault="00E576D3" w:rsidP="00485560">
            <w:pPr>
              <w:jc w:val="center"/>
              <w:rPr>
                <w:sz w:val="19"/>
                <w:szCs w:val="19"/>
              </w:rPr>
            </w:pPr>
          </w:p>
        </w:tc>
      </w:tr>
      <w:tr w:rsidR="00485560" w:rsidRPr="0079577D" w14:paraId="34A81CA3" w14:textId="77777777" w:rsidTr="00485560">
        <w:trPr>
          <w:trHeight w:val="265"/>
        </w:trPr>
        <w:tc>
          <w:tcPr>
            <w:tcW w:w="9493" w:type="dxa"/>
            <w:gridSpan w:val="9"/>
            <w:tcBorders>
              <w:top w:val="single" w:sz="4" w:space="0" w:color="auto"/>
              <w:left w:val="nil"/>
              <w:bottom w:val="single" w:sz="4" w:space="0" w:color="auto"/>
              <w:right w:val="nil"/>
            </w:tcBorders>
          </w:tcPr>
          <w:p w14:paraId="07FA9EBB" w14:textId="77777777" w:rsidR="00485560" w:rsidRPr="0079577D" w:rsidRDefault="00485560" w:rsidP="00485560">
            <w:pPr>
              <w:rPr>
                <w:sz w:val="19"/>
                <w:szCs w:val="19"/>
              </w:rPr>
            </w:pPr>
          </w:p>
        </w:tc>
      </w:tr>
      <w:tr w:rsidR="00E576D3" w:rsidRPr="0079577D" w14:paraId="1D50A3C9" w14:textId="77777777" w:rsidTr="00AF7D7F">
        <w:trPr>
          <w:trHeight w:val="127"/>
        </w:trPr>
        <w:tc>
          <w:tcPr>
            <w:tcW w:w="1413" w:type="dxa"/>
            <w:vMerge w:val="restart"/>
            <w:tcBorders>
              <w:top w:val="single" w:sz="4" w:space="0" w:color="auto"/>
            </w:tcBorders>
            <w:vAlign w:val="center"/>
          </w:tcPr>
          <w:p w14:paraId="305F759A" w14:textId="77777777" w:rsidR="00E576D3" w:rsidRPr="0079577D" w:rsidRDefault="00E576D3" w:rsidP="00485560">
            <w:pPr>
              <w:jc w:val="center"/>
              <w:rPr>
                <w:b/>
                <w:sz w:val="19"/>
                <w:szCs w:val="19"/>
              </w:rPr>
            </w:pPr>
            <w:r w:rsidRPr="0079577D">
              <w:rPr>
                <w:b/>
                <w:sz w:val="19"/>
                <w:szCs w:val="19"/>
              </w:rPr>
              <w:t>İşveren veya Yetkili Kişinin</w:t>
            </w:r>
          </w:p>
        </w:tc>
        <w:tc>
          <w:tcPr>
            <w:tcW w:w="1984" w:type="dxa"/>
            <w:gridSpan w:val="2"/>
            <w:tcBorders>
              <w:top w:val="single" w:sz="4" w:space="0" w:color="auto"/>
            </w:tcBorders>
            <w:vAlign w:val="center"/>
          </w:tcPr>
          <w:p w14:paraId="592F6D5C" w14:textId="77777777" w:rsidR="00E576D3" w:rsidRPr="0079577D" w:rsidRDefault="00E576D3" w:rsidP="00485560">
            <w:pPr>
              <w:jc w:val="center"/>
              <w:rPr>
                <w:b/>
                <w:sz w:val="19"/>
                <w:szCs w:val="19"/>
              </w:rPr>
            </w:pPr>
            <w:r w:rsidRPr="0079577D">
              <w:rPr>
                <w:b/>
                <w:sz w:val="19"/>
                <w:szCs w:val="19"/>
              </w:rPr>
              <w:t>Adı Soyadı</w:t>
            </w:r>
          </w:p>
        </w:tc>
        <w:tc>
          <w:tcPr>
            <w:tcW w:w="1843" w:type="dxa"/>
            <w:gridSpan w:val="2"/>
            <w:tcBorders>
              <w:top w:val="single" w:sz="4" w:space="0" w:color="auto"/>
            </w:tcBorders>
            <w:vAlign w:val="center"/>
          </w:tcPr>
          <w:p w14:paraId="0B834927" w14:textId="77777777" w:rsidR="00E576D3" w:rsidRPr="0079577D" w:rsidRDefault="00E576D3" w:rsidP="00485560">
            <w:pPr>
              <w:jc w:val="center"/>
              <w:rPr>
                <w:b/>
                <w:sz w:val="19"/>
                <w:szCs w:val="19"/>
              </w:rPr>
            </w:pPr>
            <w:r w:rsidRPr="0079577D">
              <w:rPr>
                <w:b/>
                <w:sz w:val="19"/>
                <w:szCs w:val="19"/>
              </w:rPr>
              <w:t>Görevi ve Unvanı</w:t>
            </w:r>
          </w:p>
        </w:tc>
        <w:tc>
          <w:tcPr>
            <w:tcW w:w="1881" w:type="dxa"/>
            <w:gridSpan w:val="2"/>
            <w:vMerge w:val="restart"/>
            <w:tcBorders>
              <w:top w:val="single" w:sz="4" w:space="0" w:color="auto"/>
            </w:tcBorders>
            <w:vAlign w:val="bottom"/>
          </w:tcPr>
          <w:p w14:paraId="469A11C4" w14:textId="77777777" w:rsidR="00E576D3" w:rsidRPr="0079577D" w:rsidRDefault="00E576D3" w:rsidP="00485560">
            <w:pPr>
              <w:jc w:val="center"/>
              <w:rPr>
                <w:sz w:val="19"/>
                <w:szCs w:val="19"/>
              </w:rPr>
            </w:pPr>
            <w:r w:rsidRPr="0079577D">
              <w:rPr>
                <w:color w:val="595959" w:themeColor="text1" w:themeTint="A6"/>
                <w:sz w:val="19"/>
                <w:szCs w:val="19"/>
              </w:rPr>
              <w:t>İmza, Kaşe ve Tarih</w:t>
            </w:r>
          </w:p>
        </w:tc>
        <w:tc>
          <w:tcPr>
            <w:tcW w:w="2372" w:type="dxa"/>
            <w:gridSpan w:val="2"/>
            <w:tcBorders>
              <w:top w:val="single" w:sz="4" w:space="0" w:color="auto"/>
            </w:tcBorders>
            <w:vAlign w:val="bottom"/>
          </w:tcPr>
          <w:p w14:paraId="7E87D436" w14:textId="77777777" w:rsidR="0079577D" w:rsidRDefault="007D6BE0" w:rsidP="0079577D">
            <w:pPr>
              <w:jc w:val="center"/>
              <w:rPr>
                <w:b/>
                <w:sz w:val="19"/>
                <w:szCs w:val="19"/>
              </w:rPr>
            </w:pPr>
            <w:r w:rsidRPr="0079577D">
              <w:rPr>
                <w:b/>
                <w:sz w:val="19"/>
                <w:szCs w:val="19"/>
              </w:rPr>
              <w:t xml:space="preserve">Sorumlu </w:t>
            </w:r>
            <w:r w:rsidR="0079577D" w:rsidRPr="0079577D">
              <w:rPr>
                <w:b/>
                <w:sz w:val="19"/>
                <w:szCs w:val="19"/>
              </w:rPr>
              <w:t>Çevre</w:t>
            </w:r>
            <w:r w:rsidRPr="0079577D">
              <w:rPr>
                <w:b/>
                <w:sz w:val="19"/>
                <w:szCs w:val="19"/>
              </w:rPr>
              <w:t xml:space="preserve"> Mühendisinin</w:t>
            </w:r>
            <w:r w:rsidR="00485560" w:rsidRPr="0079577D">
              <w:rPr>
                <w:b/>
                <w:sz w:val="19"/>
                <w:szCs w:val="19"/>
              </w:rPr>
              <w:t xml:space="preserve"> </w:t>
            </w:r>
          </w:p>
          <w:p w14:paraId="1FA879AD" w14:textId="6D089D4F" w:rsidR="00E576D3" w:rsidRPr="0079577D" w:rsidRDefault="007D6BE0" w:rsidP="0079577D">
            <w:pPr>
              <w:jc w:val="center"/>
              <w:rPr>
                <w:b/>
                <w:sz w:val="19"/>
                <w:szCs w:val="19"/>
              </w:rPr>
            </w:pPr>
            <w:r w:rsidRPr="0079577D">
              <w:rPr>
                <w:b/>
                <w:sz w:val="19"/>
                <w:szCs w:val="19"/>
              </w:rPr>
              <w:t>Adı Soyadı Oda Kayıt Numarası</w:t>
            </w:r>
          </w:p>
        </w:tc>
      </w:tr>
      <w:tr w:rsidR="00E576D3" w:rsidRPr="0079577D" w14:paraId="04C8EB2A" w14:textId="77777777" w:rsidTr="00AF7D7F">
        <w:trPr>
          <w:trHeight w:val="1361"/>
        </w:trPr>
        <w:tc>
          <w:tcPr>
            <w:tcW w:w="1413" w:type="dxa"/>
            <w:vMerge/>
            <w:vAlign w:val="center"/>
          </w:tcPr>
          <w:p w14:paraId="39A829DD" w14:textId="77777777" w:rsidR="00E576D3" w:rsidRPr="0079577D" w:rsidRDefault="00E576D3" w:rsidP="00485560">
            <w:pPr>
              <w:jc w:val="center"/>
              <w:rPr>
                <w:b/>
                <w:sz w:val="19"/>
                <w:szCs w:val="19"/>
              </w:rPr>
            </w:pPr>
          </w:p>
        </w:tc>
        <w:tc>
          <w:tcPr>
            <w:tcW w:w="1984" w:type="dxa"/>
            <w:gridSpan w:val="2"/>
            <w:vAlign w:val="center"/>
          </w:tcPr>
          <w:p w14:paraId="035AE6F2" w14:textId="77777777" w:rsidR="00E576D3" w:rsidRPr="0079577D" w:rsidRDefault="00E576D3" w:rsidP="00485560">
            <w:pPr>
              <w:rPr>
                <w:sz w:val="19"/>
                <w:szCs w:val="19"/>
              </w:rPr>
            </w:pPr>
          </w:p>
        </w:tc>
        <w:tc>
          <w:tcPr>
            <w:tcW w:w="1843" w:type="dxa"/>
            <w:gridSpan w:val="2"/>
            <w:vAlign w:val="center"/>
          </w:tcPr>
          <w:p w14:paraId="515A755B" w14:textId="77777777" w:rsidR="00E576D3" w:rsidRPr="0079577D" w:rsidRDefault="00E576D3" w:rsidP="00485560">
            <w:pPr>
              <w:rPr>
                <w:sz w:val="19"/>
                <w:szCs w:val="19"/>
              </w:rPr>
            </w:pPr>
          </w:p>
        </w:tc>
        <w:tc>
          <w:tcPr>
            <w:tcW w:w="1881" w:type="dxa"/>
            <w:gridSpan w:val="2"/>
            <w:vMerge/>
            <w:vAlign w:val="center"/>
          </w:tcPr>
          <w:p w14:paraId="1654FAAE" w14:textId="77777777" w:rsidR="00E576D3" w:rsidRPr="0079577D" w:rsidRDefault="00E576D3" w:rsidP="00485560">
            <w:pPr>
              <w:jc w:val="center"/>
              <w:rPr>
                <w:sz w:val="19"/>
                <w:szCs w:val="19"/>
              </w:rPr>
            </w:pPr>
          </w:p>
        </w:tc>
        <w:tc>
          <w:tcPr>
            <w:tcW w:w="2372" w:type="dxa"/>
            <w:gridSpan w:val="2"/>
            <w:vAlign w:val="center"/>
          </w:tcPr>
          <w:p w14:paraId="552197C9" w14:textId="77777777" w:rsidR="00E576D3" w:rsidRPr="0079577D" w:rsidRDefault="00E576D3" w:rsidP="00485560">
            <w:pPr>
              <w:jc w:val="center"/>
              <w:rPr>
                <w:sz w:val="19"/>
                <w:szCs w:val="19"/>
              </w:rPr>
            </w:pPr>
          </w:p>
        </w:tc>
      </w:tr>
    </w:tbl>
    <w:p w14:paraId="2AF26860" w14:textId="77777777" w:rsidR="00C45598" w:rsidRPr="0079577D" w:rsidRDefault="00C45598" w:rsidP="00C45598">
      <w:pPr>
        <w:rPr>
          <w:sz w:val="19"/>
          <w:szCs w:val="19"/>
        </w:rPr>
      </w:pPr>
    </w:p>
    <w:p w14:paraId="309AF49B" w14:textId="77777777" w:rsidR="00B65499" w:rsidRPr="0079577D" w:rsidRDefault="00B65499" w:rsidP="00391CAC">
      <w:pPr>
        <w:rPr>
          <w:b/>
          <w:sz w:val="19"/>
          <w:szCs w:val="19"/>
        </w:rPr>
      </w:pPr>
    </w:p>
    <w:p w14:paraId="43A6ADF5" w14:textId="4152D202" w:rsidR="00D853C9" w:rsidRPr="0079577D" w:rsidRDefault="00343B47" w:rsidP="00391CAC">
      <w:pPr>
        <w:rPr>
          <w:b/>
          <w:sz w:val="19"/>
          <w:szCs w:val="19"/>
        </w:rPr>
      </w:pPr>
      <w:r w:rsidRPr="0079577D">
        <w:rPr>
          <w:b/>
          <w:sz w:val="19"/>
          <w:szCs w:val="19"/>
        </w:rPr>
        <w:t xml:space="preserve">Cumartesi Çalışıyor mu?  </w:t>
      </w:r>
      <w:r w:rsidR="00313DCD" w:rsidRPr="0079577D">
        <w:rPr>
          <w:b/>
          <w:sz w:val="19"/>
          <w:szCs w:val="19"/>
        </w:rPr>
        <w:t xml:space="preserve"> </w:t>
      </w:r>
      <w:r w:rsidRPr="0079577D">
        <w:rPr>
          <w:b/>
          <w:sz w:val="19"/>
          <w:szCs w:val="19"/>
        </w:rPr>
        <w:t xml:space="preserve">Evet </w:t>
      </w:r>
      <w:proofErr w:type="gramStart"/>
      <w:r w:rsidRPr="0079577D">
        <w:rPr>
          <w:b/>
          <w:sz w:val="19"/>
          <w:szCs w:val="19"/>
        </w:rPr>
        <w:t xml:space="preserve">(  </w:t>
      </w:r>
      <w:proofErr w:type="gramEnd"/>
      <w:r w:rsidRPr="0079577D">
        <w:rPr>
          <w:b/>
          <w:sz w:val="19"/>
          <w:szCs w:val="19"/>
        </w:rPr>
        <w:t xml:space="preserve"> )     Hayır (   )</w:t>
      </w:r>
    </w:p>
    <w:p w14:paraId="6C6C6D10" w14:textId="00C64F08" w:rsidR="00D853C9" w:rsidRPr="0079577D" w:rsidRDefault="008D190B" w:rsidP="00391CAC">
      <w:pPr>
        <w:rPr>
          <w:b/>
          <w:sz w:val="19"/>
          <w:szCs w:val="19"/>
        </w:rPr>
      </w:pPr>
      <w:r w:rsidRPr="0079577D">
        <w:rPr>
          <w:b/>
          <w:sz w:val="19"/>
          <w:szCs w:val="19"/>
        </w:rPr>
        <w:t xml:space="preserve">Resmi </w:t>
      </w:r>
      <w:proofErr w:type="gramStart"/>
      <w:r w:rsidRPr="0079577D">
        <w:rPr>
          <w:b/>
          <w:sz w:val="19"/>
          <w:szCs w:val="19"/>
        </w:rPr>
        <w:t>Tatil ,</w:t>
      </w:r>
      <w:proofErr w:type="gramEnd"/>
      <w:r w:rsidRPr="0079577D">
        <w:rPr>
          <w:b/>
          <w:sz w:val="19"/>
          <w:szCs w:val="19"/>
        </w:rPr>
        <w:t xml:space="preserve"> Dini Bayram ve Arife Günleri</w:t>
      </w:r>
      <w:r w:rsidR="00313DCD" w:rsidRPr="0079577D">
        <w:rPr>
          <w:b/>
          <w:sz w:val="19"/>
          <w:szCs w:val="19"/>
        </w:rPr>
        <w:t xml:space="preserve"> Çalışıyor mu?  Evet </w:t>
      </w:r>
      <w:proofErr w:type="gramStart"/>
      <w:r w:rsidR="00313DCD" w:rsidRPr="0079577D">
        <w:rPr>
          <w:b/>
          <w:sz w:val="19"/>
          <w:szCs w:val="19"/>
        </w:rPr>
        <w:t xml:space="preserve">(  </w:t>
      </w:r>
      <w:proofErr w:type="gramEnd"/>
      <w:r w:rsidR="00313DCD" w:rsidRPr="0079577D">
        <w:rPr>
          <w:b/>
          <w:sz w:val="19"/>
          <w:szCs w:val="19"/>
        </w:rPr>
        <w:t xml:space="preserve"> )  Hayır (   )</w:t>
      </w:r>
      <w:r w:rsidR="009C39CE" w:rsidRPr="0079577D">
        <w:rPr>
          <w:b/>
          <w:sz w:val="19"/>
          <w:szCs w:val="19"/>
        </w:rPr>
        <w:t xml:space="preserve">, </w:t>
      </w:r>
      <w:r w:rsidR="009C39CE" w:rsidRPr="0079577D">
        <w:rPr>
          <w:b/>
          <w:sz w:val="19"/>
          <w:szCs w:val="19"/>
        </w:rPr>
        <w:t xml:space="preserve">Çalışıyorsa gün sayısı ( </w:t>
      </w:r>
      <w:r w:rsidR="009C39CE" w:rsidRPr="0079577D">
        <w:rPr>
          <w:b/>
          <w:sz w:val="19"/>
          <w:szCs w:val="19"/>
        </w:rPr>
        <w:t xml:space="preserve">  </w:t>
      </w:r>
      <w:r w:rsidR="009C39CE" w:rsidRPr="0079577D">
        <w:rPr>
          <w:b/>
          <w:sz w:val="19"/>
          <w:szCs w:val="19"/>
        </w:rPr>
        <w:t xml:space="preserve"> )</w:t>
      </w:r>
    </w:p>
    <w:p w14:paraId="0FE11C0B" w14:textId="77777777" w:rsidR="0079577D" w:rsidRDefault="0079577D" w:rsidP="00391CAC">
      <w:pPr>
        <w:rPr>
          <w:sz w:val="19"/>
          <w:szCs w:val="19"/>
        </w:rPr>
      </w:pPr>
    </w:p>
    <w:p w14:paraId="21269FE7" w14:textId="77777777" w:rsidR="0079577D" w:rsidRDefault="0079577D" w:rsidP="00391CAC">
      <w:pPr>
        <w:rPr>
          <w:sz w:val="19"/>
          <w:szCs w:val="19"/>
        </w:rPr>
      </w:pPr>
    </w:p>
    <w:p w14:paraId="6211D5D0" w14:textId="77777777" w:rsidR="0079577D" w:rsidRPr="00E530F8" w:rsidRDefault="0079577D" w:rsidP="0079577D">
      <w:pPr>
        <w:ind w:left="420"/>
        <w:rPr>
          <w:sz w:val="19"/>
          <w:szCs w:val="19"/>
        </w:rPr>
      </w:pPr>
      <w:r w:rsidRPr="00E530F8">
        <w:rPr>
          <w:sz w:val="19"/>
          <w:szCs w:val="19"/>
        </w:rPr>
        <w:t xml:space="preserve">İrtibat: Bölüm Sekreterliği Tel: 0 (232) 750 6800 </w:t>
      </w:r>
      <w:proofErr w:type="spellStart"/>
      <w:r w:rsidRPr="00E530F8">
        <w:rPr>
          <w:sz w:val="19"/>
          <w:szCs w:val="19"/>
        </w:rPr>
        <w:t>Fax</w:t>
      </w:r>
      <w:proofErr w:type="spellEnd"/>
      <w:r w:rsidRPr="00E530F8">
        <w:rPr>
          <w:sz w:val="19"/>
          <w:szCs w:val="19"/>
        </w:rPr>
        <w:t>: 0(232) 750 6801</w:t>
      </w:r>
    </w:p>
    <w:p w14:paraId="3713E8D8" w14:textId="79C6EC59" w:rsidR="0005280A" w:rsidRPr="0079577D" w:rsidRDefault="0079577D" w:rsidP="0079577D">
      <w:pPr>
        <w:ind w:left="420"/>
        <w:rPr>
          <w:sz w:val="19"/>
          <w:szCs w:val="19"/>
        </w:rPr>
      </w:pPr>
      <w:r w:rsidRPr="00E530F8">
        <w:rPr>
          <w:sz w:val="19"/>
          <w:szCs w:val="19"/>
        </w:rPr>
        <w:t>Bölüm Staj Koordinatörü Tel: 0 (232) 750 6857</w:t>
      </w:r>
    </w:p>
    <w:sectPr w:rsidR="0005280A" w:rsidRPr="0079577D" w:rsidSect="00322268">
      <w:headerReference w:type="default" r:id="rId7"/>
      <w:footerReference w:type="default" r:id="rId8"/>
      <w:pgSz w:w="11906" w:h="16838"/>
      <w:pgMar w:top="1131" w:right="991" w:bottom="1276" w:left="1417" w:header="708" w:footer="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667CB9" w14:textId="77777777" w:rsidR="00322268" w:rsidRDefault="00322268" w:rsidP="00391CAC">
      <w:r>
        <w:separator/>
      </w:r>
    </w:p>
  </w:endnote>
  <w:endnote w:type="continuationSeparator" w:id="0">
    <w:p w14:paraId="753377E7" w14:textId="77777777" w:rsidR="00322268" w:rsidRDefault="00322268"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614F3" w14:textId="77777777" w:rsidR="00950B27" w:rsidRPr="006F5667" w:rsidRDefault="00E939E5" w:rsidP="000070EC">
    <w:pPr>
      <w:pStyle w:val="EndnoteText"/>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00200C32" w:rsidRPr="006F5667">
      <w:rPr>
        <w:noProof/>
        <w:sz w:val="22"/>
        <w:szCs w:val="22"/>
      </w:rPr>
      <w:drawing>
        <wp:anchor distT="0" distB="0" distL="114300" distR="114300" simplePos="0" relativeHeight="251660288" behindDoc="1" locked="0" layoutInCell="1" allowOverlap="1" wp14:anchorId="46DEFB69" wp14:editId="735FD8B0">
          <wp:simplePos x="0" y="0"/>
          <wp:positionH relativeFrom="column">
            <wp:posOffset>5414756</wp:posOffset>
          </wp:positionH>
          <wp:positionV relativeFrom="paragraph">
            <wp:posOffset>141163</wp:posOffset>
          </wp:positionV>
          <wp:extent cx="1096700" cy="685800"/>
          <wp:effectExtent l="0" t="0" r="8255" b="0"/>
          <wp:wrapNone/>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700" cy="685800"/>
                  </a:xfrm>
                  <a:prstGeom prst="rect">
                    <a:avLst/>
                  </a:prstGeom>
                  <a:noFill/>
                  <a:ln w="9525">
                    <a:noFill/>
                    <a:miter lim="800000"/>
                    <a:headEnd/>
                    <a:tailEnd/>
                  </a:ln>
                </pic:spPr>
              </pic:pic>
            </a:graphicData>
          </a:graphic>
          <wp14:sizeRelH relativeFrom="margin">
            <wp14:pctWidth>0</wp14:pctWidth>
          </wp14:sizeRelH>
        </wp:anchor>
      </w:drawing>
    </w:r>
  </w:p>
  <w:p w14:paraId="74DE66C5" w14:textId="77777777" w:rsidR="00950B27" w:rsidRPr="006F5667" w:rsidRDefault="00950B27" w:rsidP="00950B27">
    <w:pPr>
      <w:pStyle w:val="BodyTextIndent"/>
      <w:ind w:firstLine="0"/>
      <w:rPr>
        <w:sz w:val="22"/>
        <w:szCs w:val="22"/>
      </w:rPr>
    </w:pPr>
    <w:r w:rsidRPr="006F5667">
      <w:rPr>
        <w:sz w:val="22"/>
        <w:szCs w:val="22"/>
      </w:rPr>
      <w:t xml:space="preserve">İzmir Yüksek Teknoloji Enstitüsü Gülbahçe Kampüsü </w:t>
    </w:r>
    <w:r w:rsidR="00343B47" w:rsidRPr="006F5667">
      <w:rPr>
        <w:sz w:val="22"/>
        <w:szCs w:val="22"/>
      </w:rPr>
      <w:t>Mühendislik</w:t>
    </w:r>
    <w:r w:rsidRPr="006F5667">
      <w:rPr>
        <w:sz w:val="22"/>
        <w:szCs w:val="22"/>
      </w:rPr>
      <w:t xml:space="preserve"> Fakültesi Dekanlığı 35430 Urla/İZMİR</w:t>
    </w:r>
  </w:p>
  <w:p w14:paraId="13199220" w14:textId="7CE6EBCD" w:rsidR="00950B27" w:rsidRPr="006F5667" w:rsidRDefault="00950B27" w:rsidP="00950B27">
    <w:pPr>
      <w:pStyle w:val="BodyTextIndent"/>
      <w:ind w:firstLine="0"/>
      <w:rPr>
        <w:sz w:val="22"/>
        <w:szCs w:val="22"/>
      </w:rPr>
    </w:pPr>
    <w:r w:rsidRPr="006F5667">
      <w:rPr>
        <w:sz w:val="22"/>
        <w:szCs w:val="22"/>
      </w:rPr>
      <w:t xml:space="preserve">Tel      </w:t>
    </w:r>
    <w:proofErr w:type="gramStart"/>
    <w:r w:rsidRPr="006F5667">
      <w:rPr>
        <w:sz w:val="22"/>
        <w:szCs w:val="22"/>
      </w:rPr>
      <w:t xml:space="preserve"> </w:t>
    </w:r>
    <w:r w:rsidR="009C39CE">
      <w:rPr>
        <w:sz w:val="22"/>
        <w:szCs w:val="22"/>
      </w:rPr>
      <w:t xml:space="preserve"> </w:t>
    </w:r>
    <w:r w:rsidRPr="006F5667">
      <w:rPr>
        <w:sz w:val="22"/>
        <w:szCs w:val="22"/>
      </w:rPr>
      <w:t>:</w:t>
    </w:r>
    <w:proofErr w:type="gramEnd"/>
    <w:r w:rsidR="00B86053">
      <w:rPr>
        <w:sz w:val="22"/>
        <w:szCs w:val="22"/>
      </w:rPr>
      <w:t xml:space="preserve"> 0(232) 750 6518-19</w:t>
    </w:r>
    <w:r w:rsidR="00343B47" w:rsidRPr="006F5667">
      <w:rPr>
        <w:sz w:val="22"/>
        <w:szCs w:val="22"/>
      </w:rPr>
      <w:t xml:space="preserve"> (Büro) </w:t>
    </w:r>
    <w:r w:rsidR="00685203" w:rsidRPr="006F5667">
      <w:rPr>
        <w:sz w:val="22"/>
        <w:szCs w:val="22"/>
      </w:rPr>
      <w:t xml:space="preserve">   </w:t>
    </w:r>
    <w:r w:rsidR="00343B47" w:rsidRPr="006F5667">
      <w:rPr>
        <w:sz w:val="22"/>
        <w:szCs w:val="22"/>
      </w:rPr>
      <w:t>6500 -</w:t>
    </w:r>
    <w:r w:rsidR="0087604C">
      <w:rPr>
        <w:sz w:val="22"/>
        <w:szCs w:val="22"/>
      </w:rPr>
      <w:t xml:space="preserve"> </w:t>
    </w:r>
    <w:r w:rsidR="00343B47" w:rsidRPr="006F5667">
      <w:rPr>
        <w:sz w:val="22"/>
        <w:szCs w:val="22"/>
      </w:rPr>
      <w:t>6507</w:t>
    </w:r>
    <w:r w:rsidR="00685203" w:rsidRPr="006F5667">
      <w:rPr>
        <w:sz w:val="22"/>
        <w:szCs w:val="22"/>
      </w:rPr>
      <w:t xml:space="preserve"> (Özel Kalem)</w:t>
    </w:r>
  </w:p>
  <w:p w14:paraId="57078128" w14:textId="77777777" w:rsidR="00950B27" w:rsidRPr="006F5667" w:rsidRDefault="00950B27" w:rsidP="00950B27">
    <w:pPr>
      <w:pStyle w:val="BodyTextIndent"/>
      <w:ind w:firstLine="0"/>
      <w:rPr>
        <w:sz w:val="22"/>
        <w:szCs w:val="22"/>
      </w:rPr>
    </w:pPr>
    <w:r w:rsidRPr="006F5667">
      <w:rPr>
        <w:sz w:val="22"/>
        <w:szCs w:val="22"/>
      </w:rPr>
      <w:t>Faks:</w:t>
    </w:r>
    <w:r w:rsidR="00685203" w:rsidRPr="006F5667">
      <w:rPr>
        <w:sz w:val="22"/>
        <w:szCs w:val="22"/>
      </w:rPr>
      <w:t xml:space="preserve">    : 0(232) 750 6505 (Özel Kalem)</w:t>
    </w:r>
  </w:p>
  <w:p w14:paraId="55F2C9D3" w14:textId="77777777" w:rsidR="00E939E5" w:rsidRPr="006F5667" w:rsidRDefault="00E939E5" w:rsidP="00950B27">
    <w:pPr>
      <w:pStyle w:val="Footer"/>
      <w:tabs>
        <w:tab w:val="clear" w:pos="4536"/>
        <w:tab w:val="clear" w:pos="9072"/>
        <w:tab w:val="left" w:pos="231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9B776A" w14:textId="77777777" w:rsidR="00322268" w:rsidRDefault="00322268" w:rsidP="00391CAC">
      <w:r>
        <w:separator/>
      </w:r>
    </w:p>
  </w:footnote>
  <w:footnote w:type="continuationSeparator" w:id="0">
    <w:p w14:paraId="2810C907" w14:textId="77777777" w:rsidR="00322268" w:rsidRDefault="00322268" w:rsidP="00391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D2493" w14:textId="0C3B9554" w:rsidR="00E939E5" w:rsidRPr="006F5667" w:rsidRDefault="00E73FE3" w:rsidP="00E7586B">
    <w:pPr>
      <w:pStyle w:val="Header"/>
      <w:ind w:left="-170"/>
      <w:jc w:val="center"/>
      <w:rPr>
        <w:sz w:val="22"/>
        <w:szCs w:val="22"/>
      </w:rPr>
    </w:pPr>
    <w:r>
      <w:rPr>
        <w:noProof/>
      </w:rPr>
      <w:drawing>
        <wp:anchor distT="0" distB="0" distL="114300" distR="114300" simplePos="0" relativeHeight="251661312" behindDoc="1" locked="0" layoutInCell="1" allowOverlap="1" wp14:anchorId="29E577BD" wp14:editId="7495A170">
          <wp:simplePos x="0" y="0"/>
          <wp:positionH relativeFrom="column">
            <wp:posOffset>-13970</wp:posOffset>
          </wp:positionH>
          <wp:positionV relativeFrom="paragraph">
            <wp:posOffset>-240030</wp:posOffset>
          </wp:positionV>
          <wp:extent cx="1047750" cy="1047750"/>
          <wp:effectExtent l="0" t="0" r="0" b="0"/>
          <wp:wrapNone/>
          <wp:docPr id="145749552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39E5" w:rsidRPr="006F5667">
      <w:rPr>
        <w:sz w:val="22"/>
        <w:szCs w:val="22"/>
      </w:rPr>
      <w:t>T.C.</w:t>
    </w:r>
  </w:p>
  <w:p w14:paraId="5F211708" w14:textId="64DC7ACD" w:rsidR="00E939E5" w:rsidRPr="006F5667" w:rsidRDefault="00E939E5" w:rsidP="00E7586B">
    <w:pPr>
      <w:pStyle w:val="Header"/>
      <w:tabs>
        <w:tab w:val="left" w:pos="1039"/>
        <w:tab w:val="center" w:pos="3938"/>
      </w:tabs>
      <w:jc w:val="center"/>
      <w:rPr>
        <w:sz w:val="22"/>
        <w:szCs w:val="22"/>
      </w:rPr>
    </w:pPr>
    <w:r w:rsidRPr="006F5667">
      <w:rPr>
        <w:sz w:val="22"/>
        <w:szCs w:val="22"/>
      </w:rPr>
      <w:t>İZMİR YÜKSEK TEKNOLOJİ ENSTİTÜSÜ</w:t>
    </w:r>
  </w:p>
  <w:p w14:paraId="137D8306" w14:textId="6F6D5B3B" w:rsidR="006666F2" w:rsidRPr="006F5667" w:rsidRDefault="00424011" w:rsidP="00E7586B">
    <w:pPr>
      <w:pStyle w:val="Header"/>
      <w:jc w:val="center"/>
      <w:rPr>
        <w:sz w:val="22"/>
        <w:szCs w:val="22"/>
      </w:rPr>
    </w:pPr>
    <w:r w:rsidRPr="006F5667">
      <w:rPr>
        <w:sz w:val="22"/>
        <w:szCs w:val="22"/>
      </w:rPr>
      <w:t xml:space="preserve">Mühendislik </w:t>
    </w:r>
    <w:r w:rsidR="00E939E5" w:rsidRPr="006F5667">
      <w:rPr>
        <w:sz w:val="22"/>
        <w:szCs w:val="22"/>
      </w:rPr>
      <w:t>Fakültesi</w:t>
    </w:r>
  </w:p>
  <w:p w14:paraId="51182CFC" w14:textId="5151DD58" w:rsidR="00E05482" w:rsidRPr="006F5667" w:rsidRDefault="00E7586B" w:rsidP="00E7586B">
    <w:pPr>
      <w:pStyle w:val="Header"/>
      <w:jc w:val="center"/>
      <w:rPr>
        <w:sz w:val="22"/>
        <w:szCs w:val="22"/>
      </w:rPr>
    </w:pPr>
    <w:r>
      <w:rPr>
        <w:sz w:val="22"/>
        <w:szCs w:val="22"/>
      </w:rPr>
      <w:t>Çevre</w:t>
    </w:r>
    <w:r w:rsidR="00CB12A5">
      <w:rPr>
        <w:sz w:val="22"/>
        <w:szCs w:val="22"/>
      </w:rPr>
      <w:t xml:space="preserve"> </w:t>
    </w:r>
    <w:r w:rsidR="00424011" w:rsidRPr="006F5667">
      <w:rPr>
        <w:sz w:val="22"/>
        <w:szCs w:val="22"/>
      </w:rPr>
      <w:t>Mühendisliği</w:t>
    </w:r>
    <w:r w:rsidR="00E939E5" w:rsidRPr="006F5667">
      <w:rPr>
        <w:sz w:val="22"/>
        <w:szCs w:val="22"/>
      </w:rPr>
      <w:t xml:space="preserve"> Bölüm Başkanlığı</w:t>
    </w:r>
  </w:p>
  <w:p w14:paraId="2782950B" w14:textId="77777777" w:rsidR="00E939E5" w:rsidRPr="006F5667" w:rsidRDefault="00E939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0MDY2NDQ1srA0NjBV0lEKTi0uzszPAykwrAUAjfu8LSwAAAA="/>
  </w:docVars>
  <w:rsids>
    <w:rsidRoot w:val="004E400C"/>
    <w:rsid w:val="000070EC"/>
    <w:rsid w:val="00015A1D"/>
    <w:rsid w:val="0005280A"/>
    <w:rsid w:val="00084D8D"/>
    <w:rsid w:val="00085C1C"/>
    <w:rsid w:val="00092FD0"/>
    <w:rsid w:val="00114C33"/>
    <w:rsid w:val="00117ABF"/>
    <w:rsid w:val="00146102"/>
    <w:rsid w:val="00155632"/>
    <w:rsid w:val="001607F2"/>
    <w:rsid w:val="00193F3D"/>
    <w:rsid w:val="001A0D63"/>
    <w:rsid w:val="001B62D9"/>
    <w:rsid w:val="001B6580"/>
    <w:rsid w:val="00200C32"/>
    <w:rsid w:val="00200D01"/>
    <w:rsid w:val="00210CFC"/>
    <w:rsid w:val="0021185C"/>
    <w:rsid w:val="00234B20"/>
    <w:rsid w:val="0025126A"/>
    <w:rsid w:val="00253E1D"/>
    <w:rsid w:val="00261B5E"/>
    <w:rsid w:val="00286ACD"/>
    <w:rsid w:val="002A5881"/>
    <w:rsid w:val="002A6E85"/>
    <w:rsid w:val="002C48BB"/>
    <w:rsid w:val="002D62C7"/>
    <w:rsid w:val="002F55B5"/>
    <w:rsid w:val="002F7E62"/>
    <w:rsid w:val="00300DA8"/>
    <w:rsid w:val="00313DCD"/>
    <w:rsid w:val="00322268"/>
    <w:rsid w:val="00343B47"/>
    <w:rsid w:val="00373102"/>
    <w:rsid w:val="0038016A"/>
    <w:rsid w:val="00391CAC"/>
    <w:rsid w:val="003A5676"/>
    <w:rsid w:val="003B06C6"/>
    <w:rsid w:val="003C2AD6"/>
    <w:rsid w:val="003D1966"/>
    <w:rsid w:val="003D6433"/>
    <w:rsid w:val="004220E9"/>
    <w:rsid w:val="00424011"/>
    <w:rsid w:val="00441D88"/>
    <w:rsid w:val="0046484B"/>
    <w:rsid w:val="00477E26"/>
    <w:rsid w:val="0048043F"/>
    <w:rsid w:val="00483F12"/>
    <w:rsid w:val="00485560"/>
    <w:rsid w:val="00491028"/>
    <w:rsid w:val="0049799A"/>
    <w:rsid w:val="004E400C"/>
    <w:rsid w:val="004F6BE6"/>
    <w:rsid w:val="00503516"/>
    <w:rsid w:val="005267F0"/>
    <w:rsid w:val="00536482"/>
    <w:rsid w:val="0057015A"/>
    <w:rsid w:val="00571DAB"/>
    <w:rsid w:val="00582620"/>
    <w:rsid w:val="0059353C"/>
    <w:rsid w:val="005A1064"/>
    <w:rsid w:val="006168F6"/>
    <w:rsid w:val="00617827"/>
    <w:rsid w:val="00624670"/>
    <w:rsid w:val="006666F2"/>
    <w:rsid w:val="00685203"/>
    <w:rsid w:val="00692DF2"/>
    <w:rsid w:val="00697143"/>
    <w:rsid w:val="006A1B53"/>
    <w:rsid w:val="006B57DB"/>
    <w:rsid w:val="006C0714"/>
    <w:rsid w:val="006C349F"/>
    <w:rsid w:val="006C3F34"/>
    <w:rsid w:val="006F5667"/>
    <w:rsid w:val="00707806"/>
    <w:rsid w:val="0074517B"/>
    <w:rsid w:val="00750070"/>
    <w:rsid w:val="007632AE"/>
    <w:rsid w:val="00777638"/>
    <w:rsid w:val="0079577D"/>
    <w:rsid w:val="007978DF"/>
    <w:rsid w:val="007D6BE0"/>
    <w:rsid w:val="007F7B16"/>
    <w:rsid w:val="00801CA0"/>
    <w:rsid w:val="008260CD"/>
    <w:rsid w:val="00847E0F"/>
    <w:rsid w:val="0087020B"/>
    <w:rsid w:val="00873FE2"/>
    <w:rsid w:val="0087604C"/>
    <w:rsid w:val="008A3F2C"/>
    <w:rsid w:val="008D190B"/>
    <w:rsid w:val="008F7FD8"/>
    <w:rsid w:val="00950B27"/>
    <w:rsid w:val="0095359E"/>
    <w:rsid w:val="00964952"/>
    <w:rsid w:val="00986DCE"/>
    <w:rsid w:val="00991C7F"/>
    <w:rsid w:val="009C39CE"/>
    <w:rsid w:val="009D54D9"/>
    <w:rsid w:val="00A05A98"/>
    <w:rsid w:val="00AB5BBB"/>
    <w:rsid w:val="00AF7D7F"/>
    <w:rsid w:val="00B0043F"/>
    <w:rsid w:val="00B16718"/>
    <w:rsid w:val="00B36D94"/>
    <w:rsid w:val="00B65499"/>
    <w:rsid w:val="00B71290"/>
    <w:rsid w:val="00B82D50"/>
    <w:rsid w:val="00B86053"/>
    <w:rsid w:val="00B94D66"/>
    <w:rsid w:val="00BA6F3F"/>
    <w:rsid w:val="00BC4522"/>
    <w:rsid w:val="00BF6D8A"/>
    <w:rsid w:val="00C020F6"/>
    <w:rsid w:val="00C076AC"/>
    <w:rsid w:val="00C23C0D"/>
    <w:rsid w:val="00C400C3"/>
    <w:rsid w:val="00C45598"/>
    <w:rsid w:val="00C62158"/>
    <w:rsid w:val="00C631E4"/>
    <w:rsid w:val="00C85718"/>
    <w:rsid w:val="00C9506D"/>
    <w:rsid w:val="00CA4ED5"/>
    <w:rsid w:val="00CB12A5"/>
    <w:rsid w:val="00CD2CE8"/>
    <w:rsid w:val="00CE0EB4"/>
    <w:rsid w:val="00CE4680"/>
    <w:rsid w:val="00D12360"/>
    <w:rsid w:val="00D20CC7"/>
    <w:rsid w:val="00D23DEF"/>
    <w:rsid w:val="00D333E6"/>
    <w:rsid w:val="00D4787C"/>
    <w:rsid w:val="00D6754E"/>
    <w:rsid w:val="00D679CA"/>
    <w:rsid w:val="00D82BEB"/>
    <w:rsid w:val="00D853C9"/>
    <w:rsid w:val="00D8561E"/>
    <w:rsid w:val="00DA0494"/>
    <w:rsid w:val="00DA22D1"/>
    <w:rsid w:val="00DA4774"/>
    <w:rsid w:val="00DD594C"/>
    <w:rsid w:val="00E05482"/>
    <w:rsid w:val="00E25E6C"/>
    <w:rsid w:val="00E576D3"/>
    <w:rsid w:val="00E73FE3"/>
    <w:rsid w:val="00E7586B"/>
    <w:rsid w:val="00E82486"/>
    <w:rsid w:val="00E939E5"/>
    <w:rsid w:val="00ED1FA9"/>
    <w:rsid w:val="00F16799"/>
    <w:rsid w:val="00F63739"/>
    <w:rsid w:val="00FC43E5"/>
    <w:rsid w:val="00FC68C9"/>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CF0C0D"/>
  <w15:docId w15:val="{2E6F3E13-AABB-4039-B215-E9667E89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91CAC"/>
    <w:pPr>
      <w:ind w:firstLine="720"/>
    </w:pPr>
    <w:rPr>
      <w:lang w:eastAsia="en-US"/>
    </w:rPr>
  </w:style>
  <w:style w:type="character" w:customStyle="1" w:styleId="BodyTextIndentChar">
    <w:name w:val="Body Text Indent Char"/>
    <w:basedOn w:val="DefaultParagraphFont"/>
    <w:link w:val="BodyTextIndent"/>
    <w:rsid w:val="00391CAC"/>
    <w:rPr>
      <w:rFonts w:ascii="Times New Roman" w:eastAsia="Times New Roman" w:hAnsi="Times New Roman" w:cs="Times New Roman"/>
      <w:sz w:val="24"/>
      <w:szCs w:val="24"/>
    </w:rPr>
  </w:style>
  <w:style w:type="table" w:styleId="TableGrid">
    <w:name w:val="Table Grid"/>
    <w:basedOn w:val="TableNormal"/>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91CAC"/>
    <w:pPr>
      <w:tabs>
        <w:tab w:val="center" w:pos="4536"/>
        <w:tab w:val="right" w:pos="9072"/>
      </w:tabs>
    </w:pPr>
  </w:style>
  <w:style w:type="character" w:customStyle="1" w:styleId="HeaderChar">
    <w:name w:val="Header Char"/>
    <w:basedOn w:val="DefaultParagraphFont"/>
    <w:link w:val="Header"/>
    <w:rsid w:val="00391CAC"/>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391CAC"/>
    <w:pPr>
      <w:tabs>
        <w:tab w:val="center" w:pos="4536"/>
        <w:tab w:val="right" w:pos="9072"/>
      </w:tabs>
    </w:pPr>
  </w:style>
  <w:style w:type="character" w:customStyle="1" w:styleId="FooterChar">
    <w:name w:val="Footer Char"/>
    <w:basedOn w:val="DefaultParagraphFont"/>
    <w:link w:val="Footer"/>
    <w:uiPriority w:val="99"/>
    <w:rsid w:val="00391CAC"/>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E939E5"/>
    <w:rPr>
      <w:rFonts w:ascii="Tahoma" w:hAnsi="Tahoma" w:cs="Tahoma"/>
      <w:sz w:val="16"/>
      <w:szCs w:val="16"/>
    </w:rPr>
  </w:style>
  <w:style w:type="character" w:customStyle="1" w:styleId="BalloonTextChar">
    <w:name w:val="Balloon Text Char"/>
    <w:basedOn w:val="DefaultParagraphFont"/>
    <w:link w:val="BalloonText"/>
    <w:uiPriority w:val="99"/>
    <w:semiHidden/>
    <w:rsid w:val="00E939E5"/>
    <w:rPr>
      <w:rFonts w:ascii="Tahoma" w:eastAsia="Times New Roman" w:hAnsi="Tahoma" w:cs="Tahoma"/>
      <w:sz w:val="16"/>
      <w:szCs w:val="16"/>
      <w:lang w:eastAsia="tr-TR"/>
    </w:rPr>
  </w:style>
  <w:style w:type="paragraph" w:styleId="EndnoteText">
    <w:name w:val="endnote text"/>
    <w:basedOn w:val="Normal"/>
    <w:link w:val="EndnoteTextChar"/>
    <w:semiHidden/>
    <w:rsid w:val="00E939E5"/>
    <w:rPr>
      <w:sz w:val="20"/>
      <w:szCs w:val="20"/>
    </w:rPr>
  </w:style>
  <w:style w:type="character" w:customStyle="1" w:styleId="EndnoteTextChar">
    <w:name w:val="Endnote Text Char"/>
    <w:basedOn w:val="DefaultParagraphFont"/>
    <w:link w:val="EndnoteText"/>
    <w:semiHidden/>
    <w:rsid w:val="00E939E5"/>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F5AD5-60BE-44C8-8FE0-0FCC9B23A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282</Words>
  <Characters>1612</Characters>
  <Application>Microsoft Office Word</Application>
  <DocSecurity>0</DocSecurity>
  <Lines>13</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duz altiok</dc:creator>
  <cp:lastModifiedBy>Bora Okan</cp:lastModifiedBy>
  <cp:revision>4</cp:revision>
  <cp:lastPrinted>2016-05-12T06:52:00Z</cp:lastPrinted>
  <dcterms:created xsi:type="dcterms:W3CDTF">2024-04-18T08:47:00Z</dcterms:created>
  <dcterms:modified xsi:type="dcterms:W3CDTF">2024-04-18T08:59:00Z</dcterms:modified>
</cp:coreProperties>
</file>